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B9CEF" w14:textId="01978C84" w:rsidR="005C69FF" w:rsidRDefault="00B40700" w:rsidP="00F769CE">
      <w:pPr>
        <w:pStyle w:val="NoSpacing"/>
      </w:pPr>
      <w:r>
        <w:t>Abstract</w:t>
      </w:r>
    </w:p>
    <w:p w14:paraId="2DF6454C" w14:textId="77777777" w:rsidR="00F769CE" w:rsidRDefault="00F769CE" w:rsidP="00F769CE">
      <w:pPr>
        <w:pStyle w:val="NoSpacing"/>
        <w:spacing w:line="276" w:lineRule="auto"/>
        <w:jc w:val="both"/>
      </w:pPr>
    </w:p>
    <w:p w14:paraId="224B07DE" w14:textId="21E208BD" w:rsidR="000E19E2" w:rsidRDefault="000E19E2" w:rsidP="00F769CE">
      <w:pPr>
        <w:spacing w:line="276" w:lineRule="auto"/>
        <w:jc w:val="both"/>
      </w:pPr>
      <w:r>
        <w:t>Everything Is digitalizing day by day; busines</w:t>
      </w:r>
      <w:r w:rsidR="0052098D">
        <w:t>se</w:t>
      </w:r>
      <w:r>
        <w:t xml:space="preserve">s have started to run with the help of </w:t>
      </w:r>
      <w:r w:rsidR="0052098D">
        <w:t xml:space="preserve">the </w:t>
      </w:r>
      <w:r>
        <w:t xml:space="preserve">internet. </w:t>
      </w:r>
      <w:r w:rsidR="0052098D">
        <w:t xml:space="preserve">The </w:t>
      </w:r>
      <w:r>
        <w:t>person can get their goods or services at their door by just simple step using computer or mobile phone by sitting in their couch.</w:t>
      </w:r>
      <w:r w:rsidR="004A60A4">
        <w:t xml:space="preserve"> So, with the aim of digitalizing Nepal with </w:t>
      </w:r>
      <w:r w:rsidR="0052098D">
        <w:t xml:space="preserve">an </w:t>
      </w:r>
      <w:r w:rsidR="004A60A4">
        <w:t>online</w:t>
      </w:r>
      <w:r w:rsidR="0052098D">
        <w:t>-</w:t>
      </w:r>
      <w:r w:rsidR="004A60A4">
        <w:t>based service provider, GharD</w:t>
      </w:r>
      <w:r w:rsidR="008A6BE9">
        <w:t>a</w:t>
      </w:r>
      <w:r w:rsidR="004A60A4">
        <w:t xml:space="preserve">ilo is started. GharDailo is </w:t>
      </w:r>
      <w:r w:rsidR="0052098D">
        <w:t>an</w:t>
      </w:r>
      <w:r w:rsidR="004A60A4">
        <w:t xml:space="preserve"> online platform </w:t>
      </w:r>
      <w:r w:rsidR="0052098D">
        <w:t>that</w:t>
      </w:r>
      <w:r w:rsidR="004A60A4">
        <w:t xml:space="preserve"> links busines</w:t>
      </w:r>
      <w:r w:rsidR="0052098D">
        <w:t>se</w:t>
      </w:r>
      <w:r w:rsidR="004A60A4">
        <w:t>s to customer</w:t>
      </w:r>
      <w:r w:rsidR="0052098D">
        <w:t>s</w:t>
      </w:r>
      <w:r w:rsidR="004A60A4">
        <w:t xml:space="preserve">. </w:t>
      </w:r>
      <w:r w:rsidR="008A6BE9">
        <w:t>Its</w:t>
      </w:r>
      <w:r w:rsidR="004A60A4">
        <w:t xml:space="preserve"> primary goal is to </w:t>
      </w:r>
      <w:r w:rsidR="008A6BE9">
        <w:t>provide the service to customer</w:t>
      </w:r>
      <w:r w:rsidR="0052098D">
        <w:t>s</w:t>
      </w:r>
      <w:r w:rsidR="008A6BE9">
        <w:t xml:space="preserve"> based on business. There are thousands of businesses registered to GharDailo and each business have hundreds of services. Customer can choose their best service by just filtering business according to </w:t>
      </w:r>
      <w:r w:rsidR="0052098D">
        <w:t xml:space="preserve">the </w:t>
      </w:r>
      <w:r w:rsidR="008A6BE9">
        <w:t xml:space="preserve">business’s service to the customer according to </w:t>
      </w:r>
      <w:r w:rsidR="0052098D">
        <w:t xml:space="preserve">the </w:t>
      </w:r>
      <w:r w:rsidR="008A6BE9">
        <w:t xml:space="preserve">rating given by </w:t>
      </w:r>
      <w:r w:rsidR="0052098D">
        <w:t xml:space="preserve">the </w:t>
      </w:r>
      <w:r w:rsidR="008A6BE9">
        <w:t xml:space="preserve">customer.  </w:t>
      </w:r>
    </w:p>
    <w:p w14:paraId="0CC863F6" w14:textId="00C8A5D4" w:rsidR="000E19E2" w:rsidRDefault="008A6BE9" w:rsidP="00F769CE">
      <w:pPr>
        <w:spacing w:line="276" w:lineRule="auto"/>
        <w:jc w:val="both"/>
      </w:pPr>
      <w:r>
        <w:t>Different technologies have been used to design and develop this</w:t>
      </w:r>
      <w:r w:rsidR="008E72E4">
        <w:t xml:space="preserve"> website. Django is the main framework used for backend development while HTML5, CSS, Bootstrap</w:t>
      </w:r>
      <w:r w:rsidR="00F769CE">
        <w:t xml:space="preserve">, and </w:t>
      </w:r>
      <w:r w:rsidR="008E72E4">
        <w:t>JQUERY</w:t>
      </w:r>
      <w:r w:rsidR="00F769CE">
        <w:t xml:space="preserve"> is used for </w:t>
      </w:r>
      <w:r w:rsidR="0052098D">
        <w:t xml:space="preserve">the </w:t>
      </w:r>
      <w:r w:rsidR="00F769CE">
        <w:t>frontend</w:t>
      </w:r>
      <w:r w:rsidR="008E72E4">
        <w:t xml:space="preserve"> and MySQL is used as </w:t>
      </w:r>
      <w:r w:rsidR="0052098D">
        <w:t xml:space="preserve">a </w:t>
      </w:r>
      <w:r w:rsidR="008E72E4">
        <w:t xml:space="preserve">database. The main objective of this project </w:t>
      </w:r>
      <w:r w:rsidR="005A5063">
        <w:t>is to</w:t>
      </w:r>
      <w:r w:rsidR="008E72E4">
        <w:t xml:space="preserve"> develop a website </w:t>
      </w:r>
      <w:r w:rsidR="005A5063">
        <w:t>where customer</w:t>
      </w:r>
      <w:r w:rsidR="0052098D">
        <w:t>s</w:t>
      </w:r>
      <w:r w:rsidR="005A5063">
        <w:t xml:space="preserve"> can get service online. This document will discuss each step discussed and implemented to make a </w:t>
      </w:r>
      <w:r w:rsidR="003D5BF4">
        <w:t>real-world</w:t>
      </w:r>
      <w:r w:rsidR="005A5063">
        <w:t xml:space="preserve"> website GharDailo.</w:t>
      </w:r>
    </w:p>
    <w:p w14:paraId="6FA62ACB" w14:textId="77777777" w:rsidR="00166166" w:rsidRDefault="00166166" w:rsidP="00F769CE">
      <w:pPr>
        <w:spacing w:line="276" w:lineRule="auto"/>
        <w:jc w:val="both"/>
      </w:pPr>
    </w:p>
    <w:p w14:paraId="3D44E0A6" w14:textId="12F0EBC2" w:rsidR="00B40700" w:rsidRDefault="00B40700" w:rsidP="00166166">
      <w:pPr>
        <w:pStyle w:val="NoSpacing"/>
      </w:pPr>
      <w:r>
        <w:t>Justification</w:t>
      </w:r>
    </w:p>
    <w:p w14:paraId="3F913177" w14:textId="485583D0" w:rsidR="007B269D" w:rsidRDefault="00DF1CB3" w:rsidP="00DF1CB3">
      <w:r>
        <w:t xml:space="preserve">Nowadays, people have to be </w:t>
      </w:r>
      <w:r w:rsidR="00825849">
        <w:t xml:space="preserve">cautious </w:t>
      </w:r>
      <w:r w:rsidR="0052098D">
        <w:t>of</w:t>
      </w:r>
      <w:r w:rsidR="00825849">
        <w:t xml:space="preserve"> unpredicted problems knocking on their doors. Due to which they are always in need of service providers. There are lots of service providers but they are unable to provide service to all the needy customer</w:t>
      </w:r>
      <w:r w:rsidR="0052098D">
        <w:t>s</w:t>
      </w:r>
      <w:r w:rsidR="00825849">
        <w:t xml:space="preserve"> even though they want to</w:t>
      </w:r>
      <w:r w:rsidR="0052098D">
        <w:t xml:space="preserve">o </w:t>
      </w:r>
      <w:r w:rsidR="00825849">
        <w:t xml:space="preserve">due to </w:t>
      </w:r>
      <w:r w:rsidR="0052098D">
        <w:t xml:space="preserve">the </w:t>
      </w:r>
      <w:r w:rsidR="00825849">
        <w:t xml:space="preserve">lack of managed system. </w:t>
      </w:r>
      <w:r w:rsidR="004565E0">
        <w:t>To</w:t>
      </w:r>
      <w:r w:rsidR="00825849">
        <w:t xml:space="preserve"> </w:t>
      </w:r>
      <w:r w:rsidR="004565E0">
        <w:t xml:space="preserve">minimize such </w:t>
      </w:r>
      <w:r w:rsidR="0052098D">
        <w:t xml:space="preserve">a </w:t>
      </w:r>
      <w:r w:rsidR="00825849">
        <w:t xml:space="preserve">problem GharDailo is introduced. </w:t>
      </w:r>
      <w:r>
        <w:t xml:space="preserve">GharDailo is </w:t>
      </w:r>
      <w:r w:rsidR="00825849">
        <w:t>an</w:t>
      </w:r>
      <w:r>
        <w:t xml:space="preserve"> </w:t>
      </w:r>
      <w:r w:rsidR="00825849">
        <w:t>e</w:t>
      </w:r>
      <w:r w:rsidR="0052098D">
        <w:t>-</w:t>
      </w:r>
      <w:r w:rsidR="00825849">
        <w:t xml:space="preserve">commerce website </w:t>
      </w:r>
      <w:r w:rsidR="0052098D">
        <w:t>that</w:t>
      </w:r>
      <w:r w:rsidR="00825849">
        <w:t xml:space="preserve"> focuses on</w:t>
      </w:r>
      <w:r>
        <w:t xml:space="preserve"> linking customers to the business</w:t>
      </w:r>
      <w:r w:rsidR="004565E0">
        <w:t xml:space="preserve"> having </w:t>
      </w:r>
      <w:r w:rsidR="0052098D">
        <w:t xml:space="preserve">a </w:t>
      </w:r>
      <w:r w:rsidR="004565E0">
        <w:t xml:space="preserve">different type of service which is basic in customer’s daily life. </w:t>
      </w:r>
      <w:r w:rsidR="0052098D">
        <w:t xml:space="preserve">If a needy person is searching for plumber, an electrician and an event planner in their house at a same time. Traditionally, they have to call different businesses to acquire each service but with small step by tapping in their computer people can get all their services from one place online. Which will save customer’s time and money. </w:t>
      </w:r>
    </w:p>
    <w:p w14:paraId="33262848" w14:textId="59E430B7" w:rsidR="00166166" w:rsidRDefault="00166166" w:rsidP="00166166">
      <w:pPr>
        <w:pStyle w:val="NoSpacing"/>
      </w:pPr>
    </w:p>
    <w:p w14:paraId="222DBF2A" w14:textId="500B6A33" w:rsidR="00166166" w:rsidRDefault="00166166" w:rsidP="00166166">
      <w:pPr>
        <w:pStyle w:val="NoSpacing"/>
      </w:pPr>
    </w:p>
    <w:p w14:paraId="60F60C5A" w14:textId="5A44D320" w:rsidR="00166166" w:rsidRDefault="00166166" w:rsidP="00166166">
      <w:pPr>
        <w:pStyle w:val="NoSpacing"/>
      </w:pPr>
    </w:p>
    <w:p w14:paraId="1D646B30" w14:textId="3070CDE1" w:rsidR="00166166" w:rsidRDefault="00166166" w:rsidP="00166166">
      <w:pPr>
        <w:pStyle w:val="NoSpacing"/>
      </w:pPr>
    </w:p>
    <w:p w14:paraId="7D79B323" w14:textId="0B3A9BB1" w:rsidR="00166166" w:rsidRDefault="00166166" w:rsidP="00166166">
      <w:pPr>
        <w:pStyle w:val="NoSpacing"/>
      </w:pPr>
    </w:p>
    <w:p w14:paraId="62738B19" w14:textId="05AC27F6" w:rsidR="00DF4F5E" w:rsidRDefault="00DF4F5E" w:rsidP="00166166">
      <w:pPr>
        <w:pStyle w:val="NoSpacing"/>
      </w:pPr>
    </w:p>
    <w:p w14:paraId="3885AEBB" w14:textId="7B8D15C5" w:rsidR="00DF4F5E" w:rsidRDefault="00DF4F5E" w:rsidP="00166166">
      <w:pPr>
        <w:pStyle w:val="NoSpacing"/>
      </w:pPr>
    </w:p>
    <w:p w14:paraId="6E891E99" w14:textId="77777777" w:rsidR="00DF4F5E" w:rsidRDefault="00DF4F5E" w:rsidP="00166166">
      <w:pPr>
        <w:pStyle w:val="NoSpacing"/>
      </w:pPr>
    </w:p>
    <w:p w14:paraId="4FDA2FE7" w14:textId="77777777" w:rsidR="00166166" w:rsidRDefault="00166166" w:rsidP="00166166">
      <w:pPr>
        <w:pStyle w:val="NoSpacing"/>
      </w:pPr>
    </w:p>
    <w:p w14:paraId="0EA82B71" w14:textId="4C9F944E" w:rsidR="00B40700" w:rsidRDefault="00B40700" w:rsidP="00166166">
      <w:pPr>
        <w:pStyle w:val="NoSpacing"/>
      </w:pPr>
      <w:r>
        <w:lastRenderedPageBreak/>
        <w:t>Activity diagram</w:t>
      </w:r>
    </w:p>
    <w:p w14:paraId="2109537F" w14:textId="2A0D6DD7" w:rsidR="00166166" w:rsidRDefault="00166166" w:rsidP="00166166"/>
    <w:p w14:paraId="603B966A" w14:textId="4943B41A" w:rsidR="00166166" w:rsidRDefault="00166166" w:rsidP="00166166">
      <w:r>
        <w:t xml:space="preserve">                </w:t>
      </w:r>
      <w:r>
        <w:rPr>
          <w:noProof/>
        </w:rPr>
        <w:drawing>
          <wp:inline distT="0" distB="0" distL="0" distR="0" wp14:anchorId="0AACCAC6" wp14:editId="47DAEABE">
            <wp:extent cx="4305300" cy="65836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305300" cy="6583680"/>
                    </a:xfrm>
                    <a:prstGeom prst="rect">
                      <a:avLst/>
                    </a:prstGeom>
                  </pic:spPr>
                </pic:pic>
              </a:graphicData>
            </a:graphic>
          </wp:inline>
        </w:drawing>
      </w:r>
    </w:p>
    <w:p w14:paraId="394B879E" w14:textId="427717D3" w:rsidR="00166166" w:rsidRDefault="00166166" w:rsidP="00166166"/>
    <w:p w14:paraId="6DD9CA59" w14:textId="5734AA39" w:rsidR="00166166" w:rsidRDefault="00166166" w:rsidP="00166166"/>
    <w:p w14:paraId="1A732A25" w14:textId="4F249453" w:rsidR="00166166" w:rsidRDefault="00166166" w:rsidP="00166166"/>
    <w:p w14:paraId="495B078C" w14:textId="77777777" w:rsidR="00166166" w:rsidRDefault="00166166" w:rsidP="00166166"/>
    <w:p w14:paraId="675EB9D2" w14:textId="3BEF7C79" w:rsidR="00B40700" w:rsidRDefault="00B40700" w:rsidP="00166166">
      <w:pPr>
        <w:pStyle w:val="NoSpacing"/>
      </w:pPr>
      <w:r>
        <w:lastRenderedPageBreak/>
        <w:t>Risk analysis and issue log</w:t>
      </w:r>
    </w:p>
    <w:p w14:paraId="6D86F5D0" w14:textId="04FA8B6B" w:rsidR="0052098D" w:rsidRDefault="0052098D" w:rsidP="00166166">
      <w:pPr>
        <w:pStyle w:val="NoSpacing"/>
      </w:pPr>
      <w:r w:rsidRPr="0052098D">
        <w:rPr>
          <w:noProof/>
        </w:rPr>
        <w:drawing>
          <wp:inline distT="0" distB="0" distL="0" distR="0" wp14:anchorId="1AC32D7D" wp14:editId="27A6FEA1">
            <wp:extent cx="5920740" cy="3961001"/>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488" r="7016" b="3975"/>
                    <a:stretch/>
                  </pic:blipFill>
                  <pic:spPr bwMode="auto">
                    <a:xfrm>
                      <a:off x="0" y="0"/>
                      <a:ext cx="5938940" cy="3973177"/>
                    </a:xfrm>
                    <a:prstGeom prst="rect">
                      <a:avLst/>
                    </a:prstGeom>
                    <a:ln>
                      <a:noFill/>
                    </a:ln>
                    <a:extLst>
                      <a:ext uri="{53640926-AAD7-44D8-BBD7-CCE9431645EC}">
                        <a14:shadowObscured xmlns:a14="http://schemas.microsoft.com/office/drawing/2010/main"/>
                      </a:ext>
                    </a:extLst>
                  </pic:spPr>
                </pic:pic>
              </a:graphicData>
            </a:graphic>
          </wp:inline>
        </w:drawing>
      </w:r>
    </w:p>
    <w:p w14:paraId="27226B3C" w14:textId="6018FA42" w:rsidR="00DF4F5E" w:rsidRDefault="00DF4F5E" w:rsidP="00BD29A0">
      <w:pPr>
        <w:jc w:val="both"/>
      </w:pPr>
      <w:r>
        <w:t>There is a risk in every business. While running an e</w:t>
      </w:r>
      <w:r w:rsidR="0052098D">
        <w:t>-</w:t>
      </w:r>
      <w:r>
        <w:t xml:space="preserve">commerce website to minimize the risk that may occur in the future as well as in the present condition, an organization should focus on usability, responsiveness, and functionality. The risk that may occur during </w:t>
      </w:r>
      <w:r w:rsidR="0052098D">
        <w:t xml:space="preserve">the </w:t>
      </w:r>
      <w:r>
        <w:t>design and development of the website are described below:</w:t>
      </w:r>
    </w:p>
    <w:p w14:paraId="55A92974" w14:textId="48C18731" w:rsidR="00DF4F5E" w:rsidRDefault="0052098D" w:rsidP="00BD29A0">
      <w:pPr>
        <w:pStyle w:val="ListParagraph"/>
        <w:numPr>
          <w:ilvl w:val="0"/>
          <w:numId w:val="1"/>
        </w:numPr>
        <w:jc w:val="both"/>
      </w:pPr>
      <w:r>
        <w:t>The r</w:t>
      </w:r>
      <w:r w:rsidR="00DF4F5E">
        <w:t>isk from hacker</w:t>
      </w:r>
      <w:r>
        <w:t>s</w:t>
      </w:r>
      <w:r w:rsidR="00DF4F5E">
        <w:t xml:space="preserve"> like phishing, credit card fraud, and data error.</w:t>
      </w:r>
    </w:p>
    <w:p w14:paraId="2DB67BC1" w14:textId="2A2B7394" w:rsidR="00DF4F5E" w:rsidRDefault="00CC48F8" w:rsidP="00BD29A0">
      <w:pPr>
        <w:pStyle w:val="ListParagraph"/>
        <w:numPr>
          <w:ilvl w:val="0"/>
          <w:numId w:val="1"/>
        </w:numPr>
        <w:jc w:val="both"/>
      </w:pPr>
      <w:r>
        <w:t>All the images product descriptions, logos, videos should be used o</w:t>
      </w:r>
      <w:r w:rsidR="0052098D">
        <w:t>n</w:t>
      </w:r>
      <w:r>
        <w:t xml:space="preserve"> our own show that it may not harm others intellectual property. </w:t>
      </w:r>
    </w:p>
    <w:p w14:paraId="1B334AB7" w14:textId="3C68B17B" w:rsidR="00CC48F8" w:rsidRDefault="00CC48F8" w:rsidP="00BD29A0">
      <w:pPr>
        <w:pStyle w:val="ListParagraph"/>
        <w:numPr>
          <w:ilvl w:val="0"/>
          <w:numId w:val="1"/>
        </w:numPr>
        <w:jc w:val="both"/>
      </w:pPr>
      <w:r>
        <w:t xml:space="preserve">Personal data of the customer should not be compromised which may cause identity thief and other privacy issues. </w:t>
      </w:r>
    </w:p>
    <w:p w14:paraId="41542B44" w14:textId="176D9A3F" w:rsidR="00CC48F8" w:rsidRDefault="00CC48F8" w:rsidP="00BD29A0">
      <w:pPr>
        <w:pStyle w:val="ListParagraph"/>
        <w:numPr>
          <w:ilvl w:val="0"/>
          <w:numId w:val="1"/>
        </w:numPr>
        <w:jc w:val="both"/>
      </w:pPr>
      <w:r>
        <w:t>It is very hard to gain customers attention and trust towards newly build e</w:t>
      </w:r>
      <w:r w:rsidR="0052098D">
        <w:t>-</w:t>
      </w:r>
      <w:r>
        <w:t xml:space="preserve">commerce.  </w:t>
      </w:r>
    </w:p>
    <w:p w14:paraId="46416358" w14:textId="2646C99E" w:rsidR="00CC48F8" w:rsidRDefault="00CC48F8" w:rsidP="00BD29A0">
      <w:pPr>
        <w:pStyle w:val="ListParagraph"/>
        <w:numPr>
          <w:ilvl w:val="0"/>
          <w:numId w:val="1"/>
        </w:numPr>
        <w:jc w:val="both"/>
      </w:pPr>
      <w:r>
        <w:t xml:space="preserve">It is very important to </w:t>
      </w:r>
      <w:r w:rsidR="0052098D">
        <w:t>analyze</w:t>
      </w:r>
      <w:r>
        <w:t xml:space="preserve"> the system error as well as error</w:t>
      </w:r>
      <w:r w:rsidR="0052098D">
        <w:t>s</w:t>
      </w:r>
      <w:r>
        <w:t xml:space="preserve"> done by the customer during </w:t>
      </w:r>
      <w:r w:rsidR="0052098D">
        <w:t xml:space="preserve">the </w:t>
      </w:r>
      <w:r>
        <w:t xml:space="preserve">hiring process. </w:t>
      </w:r>
    </w:p>
    <w:p w14:paraId="094B6470" w14:textId="6D222EBB" w:rsidR="0052098D" w:rsidRDefault="00742F95" w:rsidP="00742F95">
      <w:r>
        <w:t>The issue log of GharDailo is described below:</w:t>
      </w:r>
    </w:p>
    <w:p w14:paraId="53679CE4" w14:textId="48FAB277" w:rsidR="0095679C" w:rsidRDefault="0095679C" w:rsidP="00742F95"/>
    <w:p w14:paraId="549D5EB0" w14:textId="34466F83" w:rsidR="0095679C" w:rsidRDefault="0095679C" w:rsidP="00742F95"/>
    <w:p w14:paraId="0D30CBCF" w14:textId="24078829" w:rsidR="0095679C" w:rsidRDefault="0095679C" w:rsidP="00742F95"/>
    <w:p w14:paraId="4FFF5D11" w14:textId="77777777" w:rsidR="0095679C" w:rsidRDefault="0095679C" w:rsidP="00742F95"/>
    <w:tbl>
      <w:tblPr>
        <w:tblStyle w:val="GridTable5Dark-Accent6"/>
        <w:tblW w:w="0" w:type="auto"/>
        <w:tblLook w:val="04A0" w:firstRow="1" w:lastRow="0" w:firstColumn="1" w:lastColumn="0" w:noHBand="0" w:noVBand="1"/>
      </w:tblPr>
      <w:tblGrid>
        <w:gridCol w:w="715"/>
        <w:gridCol w:w="3240"/>
        <w:gridCol w:w="1655"/>
        <w:gridCol w:w="1870"/>
        <w:gridCol w:w="1870"/>
      </w:tblGrid>
      <w:tr w:rsidR="00742F95" w14:paraId="50D25EA9" w14:textId="77777777" w:rsidTr="00104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shd w:val="clear" w:color="auto" w:fill="2F5496" w:themeFill="accent1" w:themeFillShade="BF"/>
          </w:tcPr>
          <w:p w14:paraId="28FA3FEA" w14:textId="5DEBE668" w:rsidR="00742F95" w:rsidRDefault="00742F95" w:rsidP="0095679C">
            <w:pPr>
              <w:spacing w:line="360" w:lineRule="auto"/>
            </w:pPr>
            <w:r>
              <w:lastRenderedPageBreak/>
              <w:t>S. N</w:t>
            </w:r>
          </w:p>
        </w:tc>
        <w:tc>
          <w:tcPr>
            <w:tcW w:w="3240" w:type="dxa"/>
            <w:shd w:val="clear" w:color="auto" w:fill="2F5496" w:themeFill="accent1" w:themeFillShade="BF"/>
          </w:tcPr>
          <w:p w14:paraId="2372CC93" w14:textId="136F7B9E" w:rsidR="00742F95" w:rsidRDefault="00742F95" w:rsidP="0095679C">
            <w:pPr>
              <w:spacing w:line="360" w:lineRule="auto"/>
              <w:cnfStyle w:val="100000000000" w:firstRow="1" w:lastRow="0" w:firstColumn="0" w:lastColumn="0" w:oddVBand="0" w:evenVBand="0" w:oddHBand="0" w:evenHBand="0" w:firstRowFirstColumn="0" w:firstRowLastColumn="0" w:lastRowFirstColumn="0" w:lastRowLastColumn="0"/>
            </w:pPr>
            <w:r>
              <w:t>Issue Title</w:t>
            </w:r>
          </w:p>
        </w:tc>
        <w:tc>
          <w:tcPr>
            <w:tcW w:w="1655" w:type="dxa"/>
            <w:shd w:val="clear" w:color="auto" w:fill="2F5496" w:themeFill="accent1" w:themeFillShade="BF"/>
          </w:tcPr>
          <w:p w14:paraId="061EF1B5" w14:textId="210660E1" w:rsidR="00742F95" w:rsidRDefault="00742F95" w:rsidP="0095679C">
            <w:pPr>
              <w:spacing w:line="360" w:lineRule="auto"/>
              <w:cnfStyle w:val="100000000000" w:firstRow="1" w:lastRow="0" w:firstColumn="0" w:lastColumn="0" w:oddVBand="0" w:evenVBand="0" w:oddHBand="0" w:evenHBand="0" w:firstRowFirstColumn="0" w:firstRowLastColumn="0" w:lastRowFirstColumn="0" w:lastRowLastColumn="0"/>
            </w:pPr>
            <w:r>
              <w:t>Reported on</w:t>
            </w:r>
          </w:p>
        </w:tc>
        <w:tc>
          <w:tcPr>
            <w:tcW w:w="1870" w:type="dxa"/>
            <w:shd w:val="clear" w:color="auto" w:fill="2F5496" w:themeFill="accent1" w:themeFillShade="BF"/>
          </w:tcPr>
          <w:p w14:paraId="6C2B591C" w14:textId="0EABADC6" w:rsidR="00742F95" w:rsidRDefault="00742F95" w:rsidP="0095679C">
            <w:pPr>
              <w:spacing w:line="360" w:lineRule="auto"/>
              <w:cnfStyle w:val="100000000000" w:firstRow="1" w:lastRow="0" w:firstColumn="0" w:lastColumn="0" w:oddVBand="0" w:evenVBand="0" w:oddHBand="0" w:evenHBand="0" w:firstRowFirstColumn="0" w:firstRowLastColumn="0" w:lastRowFirstColumn="0" w:lastRowLastColumn="0"/>
            </w:pPr>
            <w:r>
              <w:t>Severity</w:t>
            </w:r>
          </w:p>
        </w:tc>
        <w:tc>
          <w:tcPr>
            <w:tcW w:w="1870" w:type="dxa"/>
            <w:shd w:val="clear" w:color="auto" w:fill="2F5496" w:themeFill="accent1" w:themeFillShade="BF"/>
          </w:tcPr>
          <w:p w14:paraId="56067564" w14:textId="42114A70" w:rsidR="00742F95" w:rsidRDefault="00742F95" w:rsidP="0095679C">
            <w:pPr>
              <w:spacing w:line="360" w:lineRule="auto"/>
              <w:cnfStyle w:val="100000000000" w:firstRow="1" w:lastRow="0" w:firstColumn="0" w:lastColumn="0" w:oddVBand="0" w:evenVBand="0" w:oddHBand="0" w:evenHBand="0" w:firstRowFirstColumn="0" w:firstRowLastColumn="0" w:lastRowFirstColumn="0" w:lastRowLastColumn="0"/>
            </w:pPr>
            <w:r>
              <w:t>Status</w:t>
            </w:r>
          </w:p>
        </w:tc>
      </w:tr>
      <w:tr w:rsidR="00742F95" w14:paraId="18A28AE5" w14:textId="77777777" w:rsidTr="00104887">
        <w:trPr>
          <w:cnfStyle w:val="000000100000" w:firstRow="0" w:lastRow="0" w:firstColumn="0" w:lastColumn="0" w:oddVBand="0" w:evenVBand="0" w:oddHBand="1"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715" w:type="dxa"/>
            <w:shd w:val="clear" w:color="auto" w:fill="2F5496" w:themeFill="accent1" w:themeFillShade="BF"/>
          </w:tcPr>
          <w:p w14:paraId="3186515D" w14:textId="7B9D59B7" w:rsidR="00742F95" w:rsidRDefault="00742F95" w:rsidP="0095679C">
            <w:pPr>
              <w:spacing w:line="360" w:lineRule="auto"/>
            </w:pPr>
            <w:r>
              <w:t>1</w:t>
            </w:r>
          </w:p>
        </w:tc>
        <w:tc>
          <w:tcPr>
            <w:tcW w:w="3240" w:type="dxa"/>
            <w:shd w:val="clear" w:color="auto" w:fill="2F5496" w:themeFill="accent1" w:themeFillShade="BF"/>
          </w:tcPr>
          <w:p w14:paraId="08EC19B5" w14:textId="31B087C0" w:rsidR="00742F95" w:rsidRPr="00BC0A35" w:rsidRDefault="00742F95" w:rsidP="0095679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Covid-19 breakthrough</w:t>
            </w:r>
          </w:p>
        </w:tc>
        <w:tc>
          <w:tcPr>
            <w:tcW w:w="1655" w:type="dxa"/>
            <w:shd w:val="clear" w:color="auto" w:fill="2F5496" w:themeFill="accent1" w:themeFillShade="BF"/>
          </w:tcPr>
          <w:p w14:paraId="64A2DBB7" w14:textId="3167AA2E" w:rsidR="00742F95" w:rsidRPr="00BC0A35" w:rsidRDefault="007C1D99" w:rsidP="0095679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2</w:t>
            </w:r>
            <w:r w:rsidR="00742F95" w:rsidRPr="00BC0A35">
              <w:rPr>
                <w:color w:val="FFFFFF" w:themeColor="background1"/>
              </w:rPr>
              <w:t>5/</w:t>
            </w:r>
            <w:r w:rsidR="00A9271C" w:rsidRPr="00BC0A35">
              <w:rPr>
                <w:color w:val="FFFFFF" w:themeColor="background1"/>
              </w:rPr>
              <w:t>0</w:t>
            </w:r>
            <w:r w:rsidR="00742F95" w:rsidRPr="00BC0A35">
              <w:rPr>
                <w:color w:val="FFFFFF" w:themeColor="background1"/>
              </w:rPr>
              <w:t>5/2021</w:t>
            </w:r>
          </w:p>
        </w:tc>
        <w:tc>
          <w:tcPr>
            <w:tcW w:w="1870" w:type="dxa"/>
            <w:shd w:val="clear" w:color="auto" w:fill="C00000"/>
          </w:tcPr>
          <w:p w14:paraId="56D3E6B4" w14:textId="7C87CD1F" w:rsidR="00742F95" w:rsidRPr="00BC0A35" w:rsidRDefault="00742F95" w:rsidP="0095679C">
            <w:pPr>
              <w:spacing w:line="360" w:lineRule="auto"/>
              <w:cnfStyle w:val="000000100000" w:firstRow="0" w:lastRow="0" w:firstColumn="0" w:lastColumn="0" w:oddVBand="0" w:evenVBand="0" w:oddHBand="1" w:evenHBand="0" w:firstRowFirstColumn="0" w:firstRowLastColumn="0" w:lastRowFirstColumn="0" w:lastRowLastColumn="0"/>
            </w:pPr>
            <w:r w:rsidRPr="00BC0A35">
              <w:t>High</w:t>
            </w:r>
          </w:p>
        </w:tc>
        <w:tc>
          <w:tcPr>
            <w:tcW w:w="1870" w:type="dxa"/>
            <w:shd w:val="clear" w:color="auto" w:fill="C00000"/>
          </w:tcPr>
          <w:p w14:paraId="1A465E76" w14:textId="129C1C6A" w:rsidR="00742F95" w:rsidRDefault="00742F95" w:rsidP="0095679C">
            <w:pPr>
              <w:spacing w:line="360" w:lineRule="auto"/>
              <w:cnfStyle w:val="000000100000" w:firstRow="0" w:lastRow="0" w:firstColumn="0" w:lastColumn="0" w:oddVBand="0" w:evenVBand="0" w:oddHBand="1" w:evenHBand="0" w:firstRowFirstColumn="0" w:firstRowLastColumn="0" w:lastRowFirstColumn="0" w:lastRowLastColumn="0"/>
            </w:pPr>
            <w:r>
              <w:t>Unsol</w:t>
            </w:r>
            <w:r w:rsidR="00DC3684">
              <w:t>ved</w:t>
            </w:r>
          </w:p>
        </w:tc>
      </w:tr>
      <w:tr w:rsidR="00742F95" w14:paraId="70F35E17" w14:textId="77777777" w:rsidTr="00104887">
        <w:trPr>
          <w:trHeight w:val="350"/>
        </w:trPr>
        <w:tc>
          <w:tcPr>
            <w:cnfStyle w:val="001000000000" w:firstRow="0" w:lastRow="0" w:firstColumn="1" w:lastColumn="0" w:oddVBand="0" w:evenVBand="0" w:oddHBand="0" w:evenHBand="0" w:firstRowFirstColumn="0" w:firstRowLastColumn="0" w:lastRowFirstColumn="0" w:lastRowLastColumn="0"/>
            <w:tcW w:w="715" w:type="dxa"/>
            <w:shd w:val="clear" w:color="auto" w:fill="2F5496" w:themeFill="accent1" w:themeFillShade="BF"/>
          </w:tcPr>
          <w:p w14:paraId="2EB7253F" w14:textId="12A23CA8" w:rsidR="00742F95" w:rsidRDefault="0095679C" w:rsidP="0095679C">
            <w:pPr>
              <w:spacing w:line="360" w:lineRule="auto"/>
            </w:pPr>
            <w:r>
              <w:t>2</w:t>
            </w:r>
          </w:p>
        </w:tc>
        <w:tc>
          <w:tcPr>
            <w:tcW w:w="3240" w:type="dxa"/>
            <w:shd w:val="clear" w:color="auto" w:fill="2F5496" w:themeFill="accent1" w:themeFillShade="BF"/>
          </w:tcPr>
          <w:p w14:paraId="431CA240" w14:textId="2465FCF9" w:rsidR="00742F95" w:rsidRPr="00BC0A35" w:rsidRDefault="007C1D99" w:rsidP="0095679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 xml:space="preserve">Dispute among teammate while </w:t>
            </w:r>
            <w:r w:rsidR="0095679C" w:rsidRPr="00BC0A35">
              <w:rPr>
                <w:color w:val="FFFFFF" w:themeColor="background1"/>
              </w:rPr>
              <w:t>choosing topic</w:t>
            </w:r>
          </w:p>
        </w:tc>
        <w:tc>
          <w:tcPr>
            <w:tcW w:w="1655" w:type="dxa"/>
            <w:shd w:val="clear" w:color="auto" w:fill="2F5496" w:themeFill="accent1" w:themeFillShade="BF"/>
          </w:tcPr>
          <w:p w14:paraId="3C894C37" w14:textId="70F88019" w:rsidR="00742F95" w:rsidRPr="00BC0A35" w:rsidRDefault="007C1D99" w:rsidP="0095679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30</w:t>
            </w:r>
            <w:r w:rsidR="0095679C" w:rsidRPr="00BC0A35">
              <w:rPr>
                <w:color w:val="FFFFFF" w:themeColor="background1"/>
              </w:rPr>
              <w:t>/</w:t>
            </w:r>
            <w:r w:rsidR="00A9271C" w:rsidRPr="00BC0A35">
              <w:rPr>
                <w:color w:val="FFFFFF" w:themeColor="background1"/>
              </w:rPr>
              <w:t>0</w:t>
            </w:r>
            <w:r w:rsidRPr="00BC0A35">
              <w:rPr>
                <w:color w:val="FFFFFF" w:themeColor="background1"/>
              </w:rPr>
              <w:t>5</w:t>
            </w:r>
            <w:r w:rsidR="0095679C" w:rsidRPr="00BC0A35">
              <w:rPr>
                <w:color w:val="FFFFFF" w:themeColor="background1"/>
              </w:rPr>
              <w:t>/2021</w:t>
            </w:r>
          </w:p>
        </w:tc>
        <w:tc>
          <w:tcPr>
            <w:tcW w:w="1870" w:type="dxa"/>
            <w:shd w:val="clear" w:color="auto" w:fill="C45911" w:themeFill="accent2" w:themeFillShade="BF"/>
          </w:tcPr>
          <w:p w14:paraId="7A3DA116" w14:textId="4ACFEE4A" w:rsidR="00742F95" w:rsidRPr="00BC0A35" w:rsidRDefault="007C1D99" w:rsidP="0095679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Medium</w:t>
            </w:r>
          </w:p>
        </w:tc>
        <w:tc>
          <w:tcPr>
            <w:tcW w:w="1870" w:type="dxa"/>
            <w:shd w:val="clear" w:color="auto" w:fill="385623" w:themeFill="accent6" w:themeFillShade="80"/>
          </w:tcPr>
          <w:p w14:paraId="2959B14B" w14:textId="4A4D14E3" w:rsidR="00742F95" w:rsidRPr="00BC0A35" w:rsidRDefault="007C1D99" w:rsidP="0095679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Solved</w:t>
            </w:r>
          </w:p>
        </w:tc>
      </w:tr>
      <w:tr w:rsidR="00742F95" w14:paraId="131D50C7" w14:textId="77777777" w:rsidTr="00104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shd w:val="clear" w:color="auto" w:fill="2F5496" w:themeFill="accent1" w:themeFillShade="BF"/>
          </w:tcPr>
          <w:p w14:paraId="436D7C03" w14:textId="0A2730B2" w:rsidR="00742F95" w:rsidRDefault="007C1D99" w:rsidP="0095679C">
            <w:pPr>
              <w:spacing w:line="360" w:lineRule="auto"/>
            </w:pPr>
            <w:r>
              <w:t>3</w:t>
            </w:r>
          </w:p>
        </w:tc>
        <w:tc>
          <w:tcPr>
            <w:tcW w:w="3240" w:type="dxa"/>
            <w:shd w:val="clear" w:color="auto" w:fill="2F5496" w:themeFill="accent1" w:themeFillShade="BF"/>
          </w:tcPr>
          <w:p w14:paraId="5A3B490B" w14:textId="63CD543E" w:rsidR="00742F95" w:rsidRPr="00BC0A35" w:rsidRDefault="007C1D99" w:rsidP="0095679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Never happened physical interactions and conferences</w:t>
            </w:r>
          </w:p>
        </w:tc>
        <w:tc>
          <w:tcPr>
            <w:tcW w:w="1655" w:type="dxa"/>
            <w:shd w:val="clear" w:color="auto" w:fill="2F5496" w:themeFill="accent1" w:themeFillShade="BF"/>
          </w:tcPr>
          <w:p w14:paraId="2F6E0F8D" w14:textId="085733AD" w:rsidR="00742F95" w:rsidRPr="00BC0A35" w:rsidRDefault="007C1D99" w:rsidP="0095679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10/</w:t>
            </w:r>
            <w:r w:rsidR="00A9271C" w:rsidRPr="00BC0A35">
              <w:rPr>
                <w:color w:val="FFFFFF" w:themeColor="background1"/>
              </w:rPr>
              <w:t>0</w:t>
            </w:r>
            <w:r w:rsidRPr="00BC0A35">
              <w:rPr>
                <w:color w:val="FFFFFF" w:themeColor="background1"/>
              </w:rPr>
              <w:t>6/2021</w:t>
            </w:r>
          </w:p>
        </w:tc>
        <w:tc>
          <w:tcPr>
            <w:tcW w:w="1870" w:type="dxa"/>
            <w:shd w:val="clear" w:color="auto" w:fill="C45911" w:themeFill="accent2" w:themeFillShade="BF"/>
          </w:tcPr>
          <w:p w14:paraId="2C5764EC" w14:textId="6AE826A0" w:rsidR="00742F95" w:rsidRPr="00BC0A35" w:rsidRDefault="003C38CC" w:rsidP="0095679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Medium</w:t>
            </w:r>
          </w:p>
        </w:tc>
        <w:tc>
          <w:tcPr>
            <w:tcW w:w="1870" w:type="dxa"/>
            <w:shd w:val="clear" w:color="auto" w:fill="C00000"/>
          </w:tcPr>
          <w:p w14:paraId="2FC77D43" w14:textId="3EEBA0B5" w:rsidR="00742F95" w:rsidRPr="00BC0A35" w:rsidRDefault="00DC3684" w:rsidP="0095679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U</w:t>
            </w:r>
            <w:r w:rsidR="003C38CC" w:rsidRPr="00BC0A35">
              <w:rPr>
                <w:color w:val="FFFFFF" w:themeColor="background1"/>
              </w:rPr>
              <w:t>nsolv</w:t>
            </w:r>
            <w:r w:rsidRPr="00BC0A35">
              <w:rPr>
                <w:color w:val="FFFFFF" w:themeColor="background1"/>
              </w:rPr>
              <w:t>ed</w:t>
            </w:r>
          </w:p>
        </w:tc>
      </w:tr>
      <w:tr w:rsidR="00742F95" w14:paraId="2D31D906" w14:textId="77777777" w:rsidTr="00104887">
        <w:tc>
          <w:tcPr>
            <w:cnfStyle w:val="001000000000" w:firstRow="0" w:lastRow="0" w:firstColumn="1" w:lastColumn="0" w:oddVBand="0" w:evenVBand="0" w:oddHBand="0" w:evenHBand="0" w:firstRowFirstColumn="0" w:firstRowLastColumn="0" w:lastRowFirstColumn="0" w:lastRowLastColumn="0"/>
            <w:tcW w:w="715" w:type="dxa"/>
            <w:shd w:val="clear" w:color="auto" w:fill="2F5496" w:themeFill="accent1" w:themeFillShade="BF"/>
          </w:tcPr>
          <w:p w14:paraId="66B0A92C" w14:textId="5B010696" w:rsidR="00742F95" w:rsidRDefault="00DC3684" w:rsidP="0095679C">
            <w:pPr>
              <w:spacing w:line="360" w:lineRule="auto"/>
            </w:pPr>
            <w:r>
              <w:t>4</w:t>
            </w:r>
          </w:p>
        </w:tc>
        <w:tc>
          <w:tcPr>
            <w:tcW w:w="3240" w:type="dxa"/>
            <w:shd w:val="clear" w:color="auto" w:fill="2F5496" w:themeFill="accent1" w:themeFillShade="BF"/>
          </w:tcPr>
          <w:p w14:paraId="2256F6BF" w14:textId="1E5B8EDB" w:rsidR="00742F95" w:rsidRPr="00BC0A35" w:rsidRDefault="00A9271C" w:rsidP="0095679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Conflict during designing in figma.</w:t>
            </w:r>
          </w:p>
        </w:tc>
        <w:tc>
          <w:tcPr>
            <w:tcW w:w="1655" w:type="dxa"/>
            <w:shd w:val="clear" w:color="auto" w:fill="2F5496" w:themeFill="accent1" w:themeFillShade="BF"/>
          </w:tcPr>
          <w:p w14:paraId="7D44B73A" w14:textId="1466193D" w:rsidR="00742F95" w:rsidRPr="00BC0A35" w:rsidRDefault="00A9271C" w:rsidP="0095679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15/06/2021</w:t>
            </w:r>
          </w:p>
        </w:tc>
        <w:tc>
          <w:tcPr>
            <w:tcW w:w="1870" w:type="dxa"/>
            <w:shd w:val="clear" w:color="auto" w:fill="FFD966" w:themeFill="accent4" w:themeFillTint="99"/>
          </w:tcPr>
          <w:p w14:paraId="503634F7" w14:textId="7C3791C5" w:rsidR="00742F95" w:rsidRPr="00BC0A35" w:rsidRDefault="00A9271C" w:rsidP="0095679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Low</w:t>
            </w:r>
          </w:p>
        </w:tc>
        <w:tc>
          <w:tcPr>
            <w:tcW w:w="1870" w:type="dxa"/>
            <w:shd w:val="clear" w:color="auto" w:fill="385623" w:themeFill="accent6" w:themeFillShade="80"/>
          </w:tcPr>
          <w:p w14:paraId="4A9ABC2D" w14:textId="0ED7E20B" w:rsidR="00742F95" w:rsidRPr="00BC0A35" w:rsidRDefault="00A9271C" w:rsidP="0095679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Solved</w:t>
            </w:r>
          </w:p>
        </w:tc>
      </w:tr>
      <w:tr w:rsidR="00A9271C" w14:paraId="48F579EB" w14:textId="77777777" w:rsidTr="00104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5" w:type="dxa"/>
            <w:shd w:val="clear" w:color="auto" w:fill="2F5496" w:themeFill="accent1" w:themeFillShade="BF"/>
          </w:tcPr>
          <w:p w14:paraId="6C5F8A60" w14:textId="1D32B698" w:rsidR="00A9271C" w:rsidRDefault="00A9271C" w:rsidP="00A9271C">
            <w:pPr>
              <w:spacing w:line="360" w:lineRule="auto"/>
            </w:pPr>
            <w:r>
              <w:t>6</w:t>
            </w:r>
          </w:p>
        </w:tc>
        <w:tc>
          <w:tcPr>
            <w:tcW w:w="3240" w:type="dxa"/>
            <w:shd w:val="clear" w:color="auto" w:fill="2F5496" w:themeFill="accent1" w:themeFillShade="BF"/>
          </w:tcPr>
          <w:p w14:paraId="284C84DB" w14:textId="76E3D36B" w:rsidR="00A9271C" w:rsidRPr="00BC0A35" w:rsidRDefault="00A9271C" w:rsidP="00A9271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Error in Django setup</w:t>
            </w:r>
            <w:r w:rsidRPr="00BC0A35">
              <w:rPr>
                <w:color w:val="FFFFFF" w:themeColor="background1"/>
              </w:rPr>
              <w:t xml:space="preserve"> and Git version control</w:t>
            </w:r>
          </w:p>
        </w:tc>
        <w:tc>
          <w:tcPr>
            <w:tcW w:w="1655" w:type="dxa"/>
            <w:shd w:val="clear" w:color="auto" w:fill="2F5496" w:themeFill="accent1" w:themeFillShade="BF"/>
          </w:tcPr>
          <w:p w14:paraId="1A918254" w14:textId="2BE30524" w:rsidR="00A9271C" w:rsidRPr="00BC0A35" w:rsidRDefault="00A9271C" w:rsidP="00A9271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25/06/2021</w:t>
            </w:r>
          </w:p>
        </w:tc>
        <w:tc>
          <w:tcPr>
            <w:tcW w:w="1870" w:type="dxa"/>
            <w:shd w:val="clear" w:color="auto" w:fill="C45911" w:themeFill="accent2" w:themeFillShade="BF"/>
          </w:tcPr>
          <w:p w14:paraId="5B418FE7" w14:textId="4FB77090" w:rsidR="00A9271C" w:rsidRPr="00BC0A35" w:rsidRDefault="00A9271C" w:rsidP="00A9271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Medium</w:t>
            </w:r>
          </w:p>
        </w:tc>
        <w:tc>
          <w:tcPr>
            <w:tcW w:w="1870" w:type="dxa"/>
            <w:shd w:val="clear" w:color="auto" w:fill="385623" w:themeFill="accent6" w:themeFillShade="80"/>
          </w:tcPr>
          <w:p w14:paraId="7D3A8461" w14:textId="2A35807F" w:rsidR="00A9271C" w:rsidRPr="00BC0A35" w:rsidRDefault="00A9271C" w:rsidP="00A9271C">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BC0A35">
              <w:rPr>
                <w:color w:val="FFFFFF" w:themeColor="background1"/>
              </w:rPr>
              <w:t>Solved</w:t>
            </w:r>
          </w:p>
        </w:tc>
      </w:tr>
      <w:tr w:rsidR="00A4755E" w14:paraId="495B31A7" w14:textId="77777777" w:rsidTr="00104887">
        <w:trPr>
          <w:trHeight w:val="719"/>
        </w:trPr>
        <w:tc>
          <w:tcPr>
            <w:cnfStyle w:val="001000000000" w:firstRow="0" w:lastRow="0" w:firstColumn="1" w:lastColumn="0" w:oddVBand="0" w:evenVBand="0" w:oddHBand="0" w:evenHBand="0" w:firstRowFirstColumn="0" w:firstRowLastColumn="0" w:lastRowFirstColumn="0" w:lastRowLastColumn="0"/>
            <w:tcW w:w="715" w:type="dxa"/>
            <w:shd w:val="clear" w:color="auto" w:fill="2F5496" w:themeFill="accent1" w:themeFillShade="BF"/>
          </w:tcPr>
          <w:p w14:paraId="0D0F9C79" w14:textId="4A8C9E25" w:rsidR="00A4755E" w:rsidRDefault="00A4755E" w:rsidP="00A9271C">
            <w:pPr>
              <w:spacing w:line="360" w:lineRule="auto"/>
            </w:pPr>
            <w:r>
              <w:t>7</w:t>
            </w:r>
          </w:p>
        </w:tc>
        <w:tc>
          <w:tcPr>
            <w:tcW w:w="3240" w:type="dxa"/>
            <w:shd w:val="clear" w:color="auto" w:fill="2F5496" w:themeFill="accent1" w:themeFillShade="BF"/>
          </w:tcPr>
          <w:p w14:paraId="2AF28388" w14:textId="0F34E5EA" w:rsidR="00A4755E" w:rsidRPr="00BC0A35" w:rsidRDefault="00A4755E" w:rsidP="00A9271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System and code errors</w:t>
            </w:r>
          </w:p>
        </w:tc>
        <w:tc>
          <w:tcPr>
            <w:tcW w:w="1655" w:type="dxa"/>
            <w:shd w:val="clear" w:color="auto" w:fill="2F5496" w:themeFill="accent1" w:themeFillShade="BF"/>
          </w:tcPr>
          <w:p w14:paraId="34ACCD60" w14:textId="4669BC9B" w:rsidR="00A4755E" w:rsidRPr="00BC0A35" w:rsidRDefault="00A4755E" w:rsidP="00A9271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05/08/2021</w:t>
            </w:r>
          </w:p>
        </w:tc>
        <w:tc>
          <w:tcPr>
            <w:tcW w:w="1870" w:type="dxa"/>
            <w:shd w:val="clear" w:color="auto" w:fill="C45911" w:themeFill="accent2" w:themeFillShade="BF"/>
          </w:tcPr>
          <w:p w14:paraId="644FB4F6" w14:textId="6FCA276E" w:rsidR="00A4755E" w:rsidRPr="00BC0A35" w:rsidRDefault="00A4755E" w:rsidP="00A9271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Medium</w:t>
            </w:r>
          </w:p>
        </w:tc>
        <w:tc>
          <w:tcPr>
            <w:tcW w:w="1870" w:type="dxa"/>
            <w:shd w:val="clear" w:color="auto" w:fill="385623" w:themeFill="accent6" w:themeFillShade="80"/>
          </w:tcPr>
          <w:p w14:paraId="60DE4072" w14:textId="71651AD7" w:rsidR="00A4755E" w:rsidRPr="00BC0A35" w:rsidRDefault="00A4755E" w:rsidP="00A9271C">
            <w:pPr>
              <w:spacing w:line="360" w:lineRule="auto"/>
              <w:cnfStyle w:val="000000000000" w:firstRow="0" w:lastRow="0" w:firstColumn="0" w:lastColumn="0" w:oddVBand="0" w:evenVBand="0" w:oddHBand="0" w:evenHBand="0" w:firstRowFirstColumn="0" w:firstRowLastColumn="0" w:lastRowFirstColumn="0" w:lastRowLastColumn="0"/>
              <w:rPr>
                <w:color w:val="FFFFFF" w:themeColor="background1"/>
              </w:rPr>
            </w:pPr>
            <w:r w:rsidRPr="00BC0A35">
              <w:rPr>
                <w:color w:val="FFFFFF" w:themeColor="background1"/>
              </w:rPr>
              <w:t>Solved</w:t>
            </w:r>
          </w:p>
        </w:tc>
      </w:tr>
    </w:tbl>
    <w:p w14:paraId="39A86E74" w14:textId="1F304901" w:rsidR="00742F95" w:rsidRDefault="00742F95" w:rsidP="00742F95"/>
    <w:p w14:paraId="1A6D643D" w14:textId="77777777" w:rsidR="00742F95" w:rsidRDefault="00742F95" w:rsidP="00742F95"/>
    <w:sectPr w:rsidR="00742F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D9A56" w14:textId="77777777" w:rsidR="004056F4" w:rsidRDefault="004056F4" w:rsidP="00166166">
      <w:pPr>
        <w:spacing w:after="0"/>
      </w:pPr>
      <w:r>
        <w:separator/>
      </w:r>
    </w:p>
  </w:endnote>
  <w:endnote w:type="continuationSeparator" w:id="0">
    <w:p w14:paraId="2ADD8A5C" w14:textId="77777777" w:rsidR="004056F4" w:rsidRDefault="004056F4" w:rsidP="001661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9D9B5" w14:textId="77777777" w:rsidR="004056F4" w:rsidRDefault="004056F4" w:rsidP="00166166">
      <w:pPr>
        <w:spacing w:after="0"/>
      </w:pPr>
      <w:r>
        <w:separator/>
      </w:r>
    </w:p>
  </w:footnote>
  <w:footnote w:type="continuationSeparator" w:id="0">
    <w:p w14:paraId="74F04870" w14:textId="77777777" w:rsidR="004056F4" w:rsidRDefault="004056F4" w:rsidP="0016616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3F72C88"/>
    <w:multiLevelType w:val="hybridMultilevel"/>
    <w:tmpl w:val="3A703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jQ1sTS0BCEDJR2l4NTi4sz8PJAC01oAyxk+bywAAAA="/>
  </w:docVars>
  <w:rsids>
    <w:rsidRoot w:val="001F600D"/>
    <w:rsid w:val="0001092B"/>
    <w:rsid w:val="000E19E2"/>
    <w:rsid w:val="00104887"/>
    <w:rsid w:val="00125DE1"/>
    <w:rsid w:val="00150325"/>
    <w:rsid w:val="00153968"/>
    <w:rsid w:val="00166166"/>
    <w:rsid w:val="001D14B8"/>
    <w:rsid w:val="001F600D"/>
    <w:rsid w:val="002475E6"/>
    <w:rsid w:val="00253C22"/>
    <w:rsid w:val="0025698A"/>
    <w:rsid w:val="00285112"/>
    <w:rsid w:val="003174FE"/>
    <w:rsid w:val="003C38CC"/>
    <w:rsid w:val="003D5BF4"/>
    <w:rsid w:val="004056F4"/>
    <w:rsid w:val="004565E0"/>
    <w:rsid w:val="004A60A4"/>
    <w:rsid w:val="004D2ED3"/>
    <w:rsid w:val="0052098D"/>
    <w:rsid w:val="005A5063"/>
    <w:rsid w:val="005C69FF"/>
    <w:rsid w:val="00742F95"/>
    <w:rsid w:val="007B269D"/>
    <w:rsid w:val="007C1D99"/>
    <w:rsid w:val="00825849"/>
    <w:rsid w:val="008A6BE9"/>
    <w:rsid w:val="008E72E4"/>
    <w:rsid w:val="0095679C"/>
    <w:rsid w:val="00A4755E"/>
    <w:rsid w:val="00A47B61"/>
    <w:rsid w:val="00A512C6"/>
    <w:rsid w:val="00A82058"/>
    <w:rsid w:val="00A9271C"/>
    <w:rsid w:val="00AB3E84"/>
    <w:rsid w:val="00B033C3"/>
    <w:rsid w:val="00B1471F"/>
    <w:rsid w:val="00B40700"/>
    <w:rsid w:val="00BC0A35"/>
    <w:rsid w:val="00BD29A0"/>
    <w:rsid w:val="00CA7EDA"/>
    <w:rsid w:val="00CC48F8"/>
    <w:rsid w:val="00D10501"/>
    <w:rsid w:val="00DC3684"/>
    <w:rsid w:val="00DC60A0"/>
    <w:rsid w:val="00DE7444"/>
    <w:rsid w:val="00DF1CB3"/>
    <w:rsid w:val="00DF4F5E"/>
    <w:rsid w:val="00E4060A"/>
    <w:rsid w:val="00E4162B"/>
    <w:rsid w:val="00F769CE"/>
    <w:rsid w:val="00F879E4"/>
    <w:rsid w:val="00FD2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F2A7E"/>
  <w15:chartTrackingRefBased/>
  <w15:docId w15:val="{8308846A-74F0-4062-A67E-F35FA692D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CE"/>
    <w:pPr>
      <w:spacing w:line="240" w:lineRule="auto"/>
    </w:pPr>
    <w:rPr>
      <w:rFonts w:ascii="Arial" w:hAnsi="Arial"/>
      <w:sz w:val="24"/>
    </w:rPr>
  </w:style>
  <w:style w:type="paragraph" w:styleId="Heading1">
    <w:name w:val="heading 1"/>
    <w:basedOn w:val="Normal"/>
    <w:next w:val="Normal"/>
    <w:link w:val="Heading1Char"/>
    <w:uiPriority w:val="9"/>
    <w:qFormat/>
    <w:rsid w:val="000E19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19E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F769CE"/>
    <w:pPr>
      <w:spacing w:after="0" w:line="240" w:lineRule="auto"/>
    </w:pPr>
    <w:rPr>
      <w:rFonts w:ascii="Arial" w:hAnsi="Arial"/>
      <w:b/>
      <w:sz w:val="32"/>
    </w:rPr>
  </w:style>
  <w:style w:type="paragraph" w:styleId="Header">
    <w:name w:val="header"/>
    <w:basedOn w:val="Normal"/>
    <w:link w:val="HeaderChar"/>
    <w:uiPriority w:val="99"/>
    <w:unhideWhenUsed/>
    <w:rsid w:val="00166166"/>
    <w:pPr>
      <w:tabs>
        <w:tab w:val="center" w:pos="4680"/>
        <w:tab w:val="right" w:pos="9360"/>
      </w:tabs>
      <w:spacing w:after="0"/>
    </w:pPr>
  </w:style>
  <w:style w:type="character" w:customStyle="1" w:styleId="HeaderChar">
    <w:name w:val="Header Char"/>
    <w:basedOn w:val="DefaultParagraphFont"/>
    <w:link w:val="Header"/>
    <w:uiPriority w:val="99"/>
    <w:rsid w:val="00166166"/>
    <w:rPr>
      <w:rFonts w:ascii="Arial" w:hAnsi="Arial"/>
      <w:sz w:val="24"/>
    </w:rPr>
  </w:style>
  <w:style w:type="paragraph" w:styleId="Footer">
    <w:name w:val="footer"/>
    <w:basedOn w:val="Normal"/>
    <w:link w:val="FooterChar"/>
    <w:uiPriority w:val="99"/>
    <w:unhideWhenUsed/>
    <w:rsid w:val="00166166"/>
    <w:pPr>
      <w:tabs>
        <w:tab w:val="center" w:pos="4680"/>
        <w:tab w:val="right" w:pos="9360"/>
      </w:tabs>
      <w:spacing w:after="0"/>
    </w:pPr>
  </w:style>
  <w:style w:type="character" w:customStyle="1" w:styleId="FooterChar">
    <w:name w:val="Footer Char"/>
    <w:basedOn w:val="DefaultParagraphFont"/>
    <w:link w:val="Footer"/>
    <w:uiPriority w:val="99"/>
    <w:rsid w:val="00166166"/>
    <w:rPr>
      <w:rFonts w:ascii="Arial" w:hAnsi="Arial"/>
      <w:sz w:val="24"/>
    </w:rPr>
  </w:style>
  <w:style w:type="paragraph" w:styleId="ListParagraph">
    <w:name w:val="List Paragraph"/>
    <w:basedOn w:val="Normal"/>
    <w:uiPriority w:val="34"/>
    <w:qFormat/>
    <w:rsid w:val="00DF4F5E"/>
    <w:pPr>
      <w:ind w:left="720"/>
      <w:contextualSpacing/>
    </w:pPr>
  </w:style>
  <w:style w:type="table" w:styleId="TableGrid">
    <w:name w:val="Table Grid"/>
    <w:basedOn w:val="TableNormal"/>
    <w:uiPriority w:val="39"/>
    <w:rsid w:val="00742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742F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F3DDD87-3DD4-47F6-B992-C13F8FCC6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4</Pages>
  <Words>520</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 Thapaliya</dc:creator>
  <cp:keywords/>
  <dc:description/>
  <cp:lastModifiedBy>Samir Thapaliya</cp:lastModifiedBy>
  <cp:revision>35</cp:revision>
  <dcterms:created xsi:type="dcterms:W3CDTF">2021-09-17T03:05:00Z</dcterms:created>
  <dcterms:modified xsi:type="dcterms:W3CDTF">2021-09-25T11:06:00Z</dcterms:modified>
</cp:coreProperties>
</file>